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Hairdresser</w:t>
      </w:r>
      <w:r>
        <w:t xml:space="preserve"> </w:t>
      </w:r>
      <w:r>
        <w:t xml:space="preserve">in</w:t>
      </w:r>
      <w:r>
        <w:t xml:space="preserve"> </w:t>
      </w:r>
      <w:r>
        <w:t xml:space="preserve">Germany</w:t>
      </w:r>
      <w:r>
        <w:t xml:space="preserve"> </w:t>
      </w:r>
      <w:r>
        <w:t xml:space="preserve">Frankfurt</w:t>
      </w:r>
    </w:p>
    <w:bookmarkStart w:id="25" w:name="X15b6c4685a8319e48b763187dd57e5ade0cc51a"/>
    <w:p>
      <w:pPr>
        <w:pStyle w:val="Heading1"/>
      </w:pPr>
      <w:r>
        <w:t xml:space="preserve">Cover Letter for Hairdresser Position in Germany Frankfurt</w:t>
      </w:r>
    </w:p>
    <w:p>
      <w:pPr>
        <w:pStyle w:val="FirstParagraph"/>
      </w:pPr>
      <w:r>
        <w:t xml:space="preserve">Dear [Employer's Name or "Hiring Manager"],</w:t>
      </w:r>
    </w:p>
    <w:p>
      <w:pPr>
        <w:pStyle w:val="BodyText"/>
      </w:pPr>
      <w:r>
        <w:t xml:space="preserve">As a passionate and skilled hairdresser with over [X years] of experience in the beauty industry, I am writing to express my enthusiastic interest in the Hairdresser position at your esteemed salon in Germany Frankfurt. My dedication to craftsmanship, customer-centric approach, and deep understanding of modern hairstyling trends align perfectly with the high standards expected in this vibrant city. Having worked extensively in diverse salons across Europe, I am eager to bring my expertise to a dynamic environment like yours and contribute to the continued success of your brand.</w:t>
      </w:r>
    </w:p>
    <w:p>
      <w:pPr>
        <w:pStyle w:val="BodyText"/>
      </w:pPr>
      <w:r>
        <w:t xml:space="preserve">Frankfurt, as a global financial hub and cultural crossroads, demands not only technical excellence but also an ability to cater to an international clientele with varied preferences. My background in creating personalized haircuts, color treatments, and styling solutions for clients from different cultural backgrounds has prepared me to thrive in such a setting. Whether it’s crafting a timeless classic cut or experimenting with avant-garde styles, I pride myself on delivering results that reflect both artistic creativity and precision.</w:t>
      </w:r>
    </w:p>
    <w:bookmarkStart w:id="20" w:name="professional-experience-and-expertise"/>
    <w:p>
      <w:pPr>
        <w:pStyle w:val="Heading2"/>
      </w:pPr>
      <w:r>
        <w:t xml:space="preserve">Professional Experience and Expertise</w:t>
      </w:r>
    </w:p>
    <w:p>
      <w:pPr>
        <w:pStyle w:val="FirstParagraph"/>
      </w:pPr>
      <w:r>
        <w:t xml:space="preserve">Throughout my career as a Hairdresser, I have consistently prioritized innovation while maintaining a strong foundation in traditional techniques. My work has included:</w:t>
      </w:r>
      <w:r>
        <w:t xml:space="preserve"> </w:t>
      </w:r>
      <w:r>
        <w:t xml:space="preserve">- Designing bespoke haircuts tailored to each client’s facial structure, lifestyle, and preferences.</w:t>
      </w:r>
      <w:r>
        <w:t xml:space="preserve"> </w:t>
      </w:r>
      <w:r>
        <w:t xml:space="preserve">- Applying advanced coloring techniques such as balayage, ombre, and tonal corrections to enhance natural beauty.</w:t>
      </w:r>
      <w:r>
        <w:t xml:space="preserve"> </w:t>
      </w:r>
      <w:r>
        <w:t xml:space="preserve">- Staying updated with the latest trends in haircare through continuous education and workshops on cutting-edge tools like high-quality shears and ergonomic styling devices.</w:t>
      </w:r>
      <w:r>
        <w:t xml:space="preserve"> </w:t>
      </w:r>
      <w:r>
        <w:t xml:space="preserve">- Providing exceptional customer service by fostering trust through active listening and clear communication about client goals.</w:t>
      </w:r>
    </w:p>
    <w:p>
      <w:pPr>
        <w:pStyle w:val="BodyText"/>
      </w:pPr>
      <w:r>
        <w:t xml:space="preserve">My time working in [Previous Salon Name or Location] allowed me to refine my skills in a fast-paced, professional environment. I collaborated with a team of stylists to ensure every client left satisfied, often receiving repeat business and referrals. This experience taught me the importance of adaptability and teamwork—qualities that are essential for success in Germany Frankfurt’s competitive beauty industry.</w:t>
      </w:r>
    </w:p>
    <w:bookmarkEnd w:id="20"/>
    <w:bookmarkStart w:id="21" w:name="why-germany-frankfurt"/>
    <w:p>
      <w:pPr>
        <w:pStyle w:val="Heading2"/>
      </w:pPr>
      <w:r>
        <w:t xml:space="preserve">Why Germany Frankfurt?</w:t>
      </w:r>
    </w:p>
    <w:p>
      <w:pPr>
        <w:pStyle w:val="FirstParagraph"/>
      </w:pPr>
      <w:r>
        <w:t xml:space="preserve">Germany, and particularly Frankfurt, has long been a beacon of excellence in the beauty sector. The city’s cosmopolitan atmosphere and emphasis on quality make it an ideal place for a Hairdresser to grow professionally. I am especially drawn to the opportunity to work in a region where clients value both artistry and precision. Frankfurt’s reputation as a hub for fashion, technology, and innovation resonates with my own approach to hairstyling, which blends creativity with technical mastery.</w:t>
      </w:r>
    </w:p>
    <w:p>
      <w:pPr>
        <w:pStyle w:val="BodyText"/>
      </w:pPr>
      <w:r>
        <w:t xml:space="preserve">Additionally, I am deeply committed to cultural sensitivity and inclusivity—qualities that are critical when serving a diverse clientele in a city like Frankfurt. My ability to communicate effectively in [mention languages if applicable, e.g., "English and German"] further enhances my readiness to connect with clients from all walks of life. I believe that a Hairdresser must not only create stunning looks but also build meaningful relationships with their clients, and I take pride in doing just that.</w:t>
      </w:r>
    </w:p>
    <w:bookmarkEnd w:id="21"/>
    <w:bookmarkStart w:id="22" w:name="passion-for-the-craft"/>
    <w:p>
      <w:pPr>
        <w:pStyle w:val="Heading2"/>
      </w:pPr>
      <w:r>
        <w:t xml:space="preserve">Passion for the Craft</w:t>
      </w:r>
    </w:p>
    <w:p>
      <w:pPr>
        <w:pStyle w:val="FirstParagraph"/>
      </w:pPr>
      <w:r>
        <w:t xml:space="preserve">What sets me apart as a Hairdresser is my unwavering passion for the craft. I view each haircut or color treatment as an opportunity to make a lasting impression, whether it’s boosting a client’s confidence or helping them feel their best. My approach is rooted in attention to detail, from the initial consultation to the final styling. I understand that hair is more than just a physical attribute—it’s a reflection of identity and personality, and I take this responsibility seriously.</w:t>
      </w:r>
    </w:p>
    <w:p>
      <w:pPr>
        <w:pStyle w:val="BodyText"/>
      </w:pPr>
      <w:r>
        <w:t xml:space="preserve">Moreover, I am always eager to learn and evolve as a professional. I have attended seminars on sustainable haircare practices, advanced color theory, and the latest in hair restoration techniques. This commitment to continuous improvement ensures that my skills remain at the forefront of industry standards, which is vital for maintaining excellence in a city like Frankfurt.</w:t>
      </w:r>
    </w:p>
    <w:bookmarkEnd w:id="22"/>
    <w:bookmarkStart w:id="23" w:name="why-choose-me"/>
    <w:p>
      <w:pPr>
        <w:pStyle w:val="Heading2"/>
      </w:pPr>
      <w:r>
        <w:t xml:space="preserve">Why Choose Me?</w:t>
      </w:r>
    </w:p>
    <w:p>
      <w:pPr>
        <w:pStyle w:val="FirstParagraph"/>
      </w:pPr>
      <w:r>
        <w:t xml:space="preserve">As a Hairdresser, I bring not only technical expertise but also a genuine love for what I do. My ability to work independently and collaboratively, combined with my strong organizational skills, ensures that I can seamlessly integrate into your team. I am also highly adaptable, capable of adjusting to the unique demands of different salons and client needs.</w:t>
      </w:r>
    </w:p>
    <w:p>
      <w:pPr>
        <w:pStyle w:val="BodyText"/>
      </w:pPr>
      <w:r>
        <w:t xml:space="preserve">In Germany Frankfurt, where the beauty industry is known for its high standards and competitive nature, my dedication to quality and professionalism will be an asset. I am confident that my experience, skills, and enthusiasm will contribute positively to your salon’s reputation as a leader in the field. I would be thrilled to bring my passion for hairstyling to your team and help create memorable experiences for every client.</w:t>
      </w:r>
    </w:p>
    <w:bookmarkEnd w:id="23"/>
    <w:bookmarkStart w:id="24" w:name="closing"/>
    <w:p>
      <w:pPr>
        <w:pStyle w:val="Heading2"/>
      </w:pPr>
      <w:r>
        <w:t xml:space="preserve">Closing</w:t>
      </w:r>
    </w:p>
    <w:p>
      <w:pPr>
        <w:pStyle w:val="FirstParagraph"/>
      </w:pPr>
      <w:r>
        <w:t xml:space="preserve">Thank you for considering my application. I am eager to discuss how my background as a Hairdresser aligns with the goals of your salon in Germany Frankfurt. I would be delighted to meet in person or via video call at your earliest convenience to explore this opportunity further. Please feel free to contact me at [Your Phone Number] or [Your Email Address].</w:t>
      </w:r>
    </w:p>
    <w:p>
      <w:pPr>
        <w:pStyle w:val="BodyText"/>
      </w:pPr>
      <w:r>
        <w:t xml:space="preserve">I look forward to the possibility of contributing to your team and helping shape the future of beauty in Frankfurt.</w:t>
      </w:r>
    </w:p>
    <w:p>
      <w:pPr>
        <w:pStyle w:val="BodyText"/>
      </w:pPr>
      <w:r>
        <w:t xml:space="preserve">Sincerely,</w:t>
      </w:r>
      <w:r>
        <w:t xml:space="preserve"> </w:t>
      </w:r>
      <w:r>
        <w:t xml:space="preserve">[Your Full Name]</w:t>
      </w:r>
      <w:r>
        <w:t xml:space="preserve"> </w:t>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Hairdresser in Germany Frankfurt</dc:title>
  <dc:creator/>
  <dc:language>en</dc:language>
  <cp:keywords/>
  <dcterms:created xsi:type="dcterms:W3CDTF">2026-07-24T13:25:47Z</dcterms:created>
  <dcterms:modified xsi:type="dcterms:W3CDTF">2026-07-24T13:25:47Z</dcterms:modified>
</cp:coreProperties>
</file>

<file path=docProps/custom.xml><?xml version="1.0" encoding="utf-8"?>
<Properties xmlns="http://schemas.openxmlformats.org/officeDocument/2006/custom-properties" xmlns:vt="http://schemas.openxmlformats.org/officeDocument/2006/docPropsVTypes"/>
</file>